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190A267" w14:textId="77777777" w:rsidR="00036C41" w:rsidRPr="00B247EC" w:rsidRDefault="00036C41" w:rsidP="00036C41">
          <w:r>
            <w:rPr>
              <w:noProof/>
              <w:lang w:bidi="ar-SA"/>
            </w:rPr>
            <w:drawing>
              <wp:inline distT="0" distB="0" distL="0" distR="0" wp14:anchorId="2185050F" wp14:editId="071FC3D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4B2F699" w14:textId="77777777" w:rsidR="00036C41" w:rsidRDefault="00036C41" w:rsidP="00036C41">
      <w:pPr>
        <w:pStyle w:val="Heading1"/>
      </w:pPr>
      <w:r w:rsidRPr="00581FA0">
        <w:t>Full Council Meeting</w:t>
      </w:r>
      <w:r>
        <w:t xml:space="preserve"> Agenda</w:t>
      </w:r>
    </w:p>
    <w:p w14:paraId="10AB39BB" w14:textId="77777777" w:rsidR="00036C41" w:rsidRPr="00AC4925" w:rsidRDefault="00036C41" w:rsidP="00036C41">
      <w:r w:rsidRPr="00891FD1">
        <w:rPr>
          <w:rStyle w:val="Strong"/>
        </w:rPr>
        <w:t>Note:</w:t>
      </w:r>
      <w:r w:rsidRPr="00AC4925">
        <w:t xml:space="preserve"> Following Open Meeting Law, 13D, this meeting </w:t>
      </w:r>
      <w:proofErr w:type="gramStart"/>
      <w:r w:rsidRPr="00AC4925">
        <w:t>is held</w:t>
      </w:r>
      <w:proofErr w:type="gramEnd"/>
      <w:r w:rsidRPr="00AC4925">
        <w:t xml:space="preserve"> fully electronically due to the health pandemic of COVID-19</w:t>
      </w:r>
      <w:r>
        <w:t>.</w:t>
      </w:r>
    </w:p>
    <w:p w14:paraId="13D26F03" w14:textId="75586D3A" w:rsidR="00036C41" w:rsidRPr="003F3BD8" w:rsidRDefault="00C80856" w:rsidP="00036C41">
      <w:r>
        <w:t>February</w:t>
      </w:r>
      <w:r w:rsidR="008F20D5">
        <w:t xml:space="preserve"> </w:t>
      </w:r>
      <w:r>
        <w:t>2</w:t>
      </w:r>
      <w:r w:rsidR="008A0A79">
        <w:t>1,</w:t>
      </w:r>
      <w:r w:rsidR="00036C41" w:rsidRPr="003F3BD8">
        <w:t xml:space="preserve"> 202</w:t>
      </w:r>
      <w:r>
        <w:t>4</w:t>
      </w:r>
    </w:p>
    <w:p w14:paraId="0AF982C9" w14:textId="34B74B35" w:rsidR="00036C41" w:rsidRPr="00AC4925" w:rsidRDefault="00036C41" w:rsidP="00036C41">
      <w:pPr>
        <w:spacing w:after="280"/>
      </w:pPr>
      <w:r w:rsidRPr="00AC4925">
        <w:t>2:00 to 4:00 pm</w:t>
      </w:r>
      <w:r>
        <w:t xml:space="preserve"> via </w:t>
      </w:r>
      <w:proofErr w:type="spellStart"/>
      <w:r w:rsidR="00356E22">
        <w:t>Zoom</w:t>
      </w:r>
      <w:r w:rsidR="00DE344C">
        <w:t>gov</w:t>
      </w:r>
      <w:proofErr w:type="spellEnd"/>
    </w:p>
    <w:p w14:paraId="211B1171" w14:textId="77777777" w:rsidR="00036C41" w:rsidRPr="00AC4925" w:rsidRDefault="00036C41" w:rsidP="00036C41">
      <w:r w:rsidRPr="00AC4925">
        <w:rPr>
          <w:rStyle w:val="Strong"/>
        </w:rPr>
        <w:t>2:00 pm:</w:t>
      </w:r>
      <w:r w:rsidRPr="00AC4925">
        <w:tab/>
        <w:t>Call to order</w:t>
      </w:r>
      <w:r>
        <w:t xml:space="preserve"> by Chair</w:t>
      </w:r>
      <w:r w:rsidRPr="00AC4925">
        <w:t xml:space="preserve"> (5 minutes)</w:t>
      </w:r>
    </w:p>
    <w:p w14:paraId="2678ED46" w14:textId="70DD913A" w:rsidR="00036C41" w:rsidRPr="00AC4925" w:rsidRDefault="008A0A79" w:rsidP="00036C41">
      <w:pPr>
        <w:ind w:left="1440"/>
      </w:pPr>
      <w:r>
        <w:rPr>
          <w:rStyle w:val="Strong"/>
        </w:rPr>
        <w:t>Motion</w:t>
      </w:r>
      <w:r w:rsidR="00036C41" w:rsidRPr="00AC4925">
        <w:rPr>
          <w:rStyle w:val="Strong"/>
        </w:rPr>
        <w:t>:</w:t>
      </w:r>
      <w:r w:rsidR="00036C41" w:rsidRPr="00AC4925">
        <w:t xml:space="preserve"> </w:t>
      </w:r>
      <w:r>
        <w:t>Motion to a</w:t>
      </w:r>
      <w:r w:rsidR="00036C41" w:rsidRPr="00AC4925">
        <w:t>pprov</w:t>
      </w:r>
      <w:r>
        <w:t xml:space="preserve">e the </w:t>
      </w:r>
      <w:r w:rsidR="00C80856">
        <w:t>February 21</w:t>
      </w:r>
      <w:r>
        <w:t>, 202</w:t>
      </w:r>
      <w:r w:rsidR="00C80856">
        <w:t>4</w:t>
      </w:r>
      <w:r>
        <w:t>, Full Council meeting A</w:t>
      </w:r>
      <w:r w:rsidR="00036C41" w:rsidRPr="00AC4925">
        <w:t>genda</w:t>
      </w:r>
    </w:p>
    <w:p w14:paraId="08336C60" w14:textId="0B849248" w:rsidR="00036C41" w:rsidRPr="00AC4925" w:rsidRDefault="008A0A79" w:rsidP="00036C41">
      <w:pPr>
        <w:ind w:left="1440"/>
      </w:pPr>
      <w:r>
        <w:rPr>
          <w:rStyle w:val="Strong"/>
        </w:rPr>
        <w:t>Motion</w:t>
      </w:r>
      <w:r w:rsidRPr="00AC4925">
        <w:rPr>
          <w:rStyle w:val="Strong"/>
        </w:rPr>
        <w:t>:</w:t>
      </w:r>
      <w:r w:rsidRPr="00AC4925">
        <w:t xml:space="preserve"> </w:t>
      </w:r>
      <w:r>
        <w:t>Motion to a</w:t>
      </w:r>
      <w:r w:rsidRPr="00AC4925">
        <w:t>pprov</w:t>
      </w:r>
      <w:r>
        <w:t>e the meeting minutes of the</w:t>
      </w:r>
      <w:r w:rsidR="004C6A15">
        <w:t xml:space="preserve"> October 11, </w:t>
      </w:r>
      <w:r w:rsidR="00C80856">
        <w:t xml:space="preserve">December 9, </w:t>
      </w:r>
      <w:r w:rsidR="00AE7A53">
        <w:t>2023,</w:t>
      </w:r>
      <w:r w:rsidR="00C80856">
        <w:t xml:space="preserve"> and January 8</w:t>
      </w:r>
      <w:r w:rsidR="00036C41" w:rsidRPr="00AC4925">
        <w:t xml:space="preserve">, </w:t>
      </w:r>
      <w:r w:rsidRPr="00AC4925">
        <w:t>202</w:t>
      </w:r>
      <w:r w:rsidR="00C80856">
        <w:t>4</w:t>
      </w:r>
      <w:r>
        <w:t>, full council meeting</w:t>
      </w:r>
      <w:r w:rsidR="0009189E">
        <w:t>s.</w:t>
      </w:r>
    </w:p>
    <w:p w14:paraId="4C5CE3EF" w14:textId="2B265974" w:rsidR="00765DBC" w:rsidRDefault="00036C41" w:rsidP="00036C41">
      <w:r w:rsidRPr="00AC4925">
        <w:rPr>
          <w:rStyle w:val="Strong"/>
        </w:rPr>
        <w:t>2:05 pm:</w:t>
      </w:r>
      <w:r w:rsidRPr="00AC4925">
        <w:rPr>
          <w:rStyle w:val="Strong"/>
        </w:rPr>
        <w:tab/>
      </w:r>
      <w:r w:rsidRPr="00AE2F07">
        <w:t xml:space="preserve">Welcome and </w:t>
      </w:r>
      <w:r w:rsidR="008A0A79">
        <w:t>I</w:t>
      </w:r>
      <w:r w:rsidRPr="00AC4925">
        <w:t>ntroductions</w:t>
      </w:r>
    </w:p>
    <w:p w14:paraId="37D15F77" w14:textId="00614F8B" w:rsidR="00036C41" w:rsidRDefault="00765DBC" w:rsidP="00765DBC">
      <w:pPr>
        <w:ind w:left="1440"/>
      </w:pPr>
      <w:r>
        <w:t xml:space="preserve">MCD Council Member introductions: </w:t>
      </w:r>
      <w:r w:rsidR="004D4D74">
        <w:t xml:space="preserve">Governance Systems </w:t>
      </w:r>
      <w:r>
        <w:t xml:space="preserve">Committee members </w:t>
      </w:r>
      <w:r w:rsidR="00036C41" w:rsidRPr="00AC4925">
        <w:t>(5 minutes)</w:t>
      </w:r>
    </w:p>
    <w:p w14:paraId="48430A67" w14:textId="354C2C6E" w:rsidR="00036C41" w:rsidRDefault="00EB2FDE" w:rsidP="00652FC2">
      <w:r>
        <w:rPr>
          <w:rStyle w:val="Strong"/>
        </w:rPr>
        <w:t>2:</w:t>
      </w:r>
      <w:r w:rsidR="0009189E">
        <w:rPr>
          <w:rStyle w:val="Strong"/>
        </w:rPr>
        <w:t>1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036C41" w:rsidRPr="00CD6DBD">
        <w:t xml:space="preserve">Governance </w:t>
      </w:r>
      <w:r w:rsidR="00036C41" w:rsidRPr="00B15608">
        <w:t>Systems Committee</w:t>
      </w:r>
      <w:r w:rsidR="00036C41">
        <w:t>: Hope Johnson</w:t>
      </w:r>
      <w:r w:rsidR="00036C41" w:rsidRPr="00CD6DBD">
        <w:t xml:space="preserve"> </w:t>
      </w:r>
      <w:r w:rsidR="00036C41" w:rsidRPr="003F2C1A">
        <w:t>(</w:t>
      </w:r>
      <w:r w:rsidR="00036C41" w:rsidRPr="00356E22">
        <w:t>5</w:t>
      </w:r>
      <w:r w:rsidR="00356E22" w:rsidRPr="00356E22">
        <w:t xml:space="preserve"> </w:t>
      </w:r>
      <w:r w:rsidR="00036C41" w:rsidRPr="00356E22">
        <w:t>minutes</w:t>
      </w:r>
      <w:r w:rsidR="00036C41" w:rsidRPr="003F2C1A">
        <w:t>)</w:t>
      </w:r>
    </w:p>
    <w:p w14:paraId="131D411B" w14:textId="388DF937" w:rsidR="00EB2FDE" w:rsidRDefault="00356E22" w:rsidP="00652FC2">
      <w:r>
        <w:rPr>
          <w:rStyle w:val="Strong"/>
        </w:rPr>
        <w:t>2</w:t>
      </w:r>
      <w:r w:rsidR="00EB2FDE" w:rsidRPr="00883072">
        <w:rPr>
          <w:rStyle w:val="Strong"/>
        </w:rPr>
        <w:t>:</w:t>
      </w:r>
      <w:r w:rsidR="0009189E">
        <w:rPr>
          <w:rStyle w:val="Strong"/>
        </w:rPr>
        <w:t>1</w:t>
      </w:r>
      <w:r w:rsidR="00AE7A53">
        <w:rPr>
          <w:rStyle w:val="Strong"/>
        </w:rPr>
        <w:t>5</w:t>
      </w:r>
      <w:r w:rsidR="00EB2FDE" w:rsidRPr="00883072">
        <w:rPr>
          <w:rStyle w:val="Strong"/>
        </w:rPr>
        <w:t xml:space="preserve"> pm:</w:t>
      </w:r>
      <w:r w:rsidR="00EB2FDE" w:rsidRPr="00883072">
        <w:tab/>
      </w:r>
      <w:r w:rsidR="00EB2FDE">
        <w:t>External Relationships</w:t>
      </w:r>
      <w:r w:rsidR="00EB2FDE" w:rsidRPr="00883072">
        <w:t xml:space="preserve"> Committee update</w:t>
      </w:r>
      <w:r w:rsidR="00EB2FDE">
        <w:t>:</w:t>
      </w:r>
      <w:r w:rsidR="00EB2FDE" w:rsidRPr="00BE7B4D">
        <w:t xml:space="preserve"> </w:t>
      </w:r>
      <w:r w:rsidR="00BC6721">
        <w:t xml:space="preserve">Tammy </w:t>
      </w:r>
      <w:proofErr w:type="spellStart"/>
      <w:r w:rsidR="00BC6721">
        <w:t>B</w:t>
      </w:r>
      <w:r>
        <w:t>erberi</w:t>
      </w:r>
      <w:proofErr w:type="spellEnd"/>
      <w:r w:rsidR="00BC6721">
        <w:t xml:space="preserve"> </w:t>
      </w:r>
      <w:r w:rsidR="00EB2FDE" w:rsidRPr="00883072">
        <w:t>(</w:t>
      </w:r>
      <w:r w:rsidR="00EB2FDE">
        <w:t>5</w:t>
      </w:r>
      <w:r w:rsidR="00EB2FDE" w:rsidRPr="00883072">
        <w:t xml:space="preserve"> minutes)</w:t>
      </w:r>
    </w:p>
    <w:p w14:paraId="3494BED0" w14:textId="2EB41C29" w:rsidR="00B952B1" w:rsidRDefault="00356E22" w:rsidP="00765DBC">
      <w:r>
        <w:rPr>
          <w:rStyle w:val="Strong"/>
        </w:rPr>
        <w:t>2</w:t>
      </w:r>
      <w:r w:rsidR="00765DBC" w:rsidRPr="00883072">
        <w:rPr>
          <w:rStyle w:val="Strong"/>
        </w:rPr>
        <w:t>:</w:t>
      </w:r>
      <w:r w:rsidR="0009189E">
        <w:rPr>
          <w:rStyle w:val="Strong"/>
        </w:rPr>
        <w:t>20</w:t>
      </w:r>
      <w:r w:rsidR="00765DBC" w:rsidRPr="00883072">
        <w:rPr>
          <w:rStyle w:val="Strong"/>
        </w:rPr>
        <w:t xml:space="preserve"> pm:</w:t>
      </w:r>
      <w:r w:rsidR="00765DBC" w:rsidRPr="00883072">
        <w:tab/>
      </w:r>
      <w:r w:rsidR="00B952B1">
        <w:t xml:space="preserve">Council Planning </w:t>
      </w:r>
      <w:r w:rsidR="00B952B1" w:rsidRPr="00883072">
        <w:t>Committee update</w:t>
      </w:r>
      <w:r w:rsidR="00B952B1">
        <w:t>:</w:t>
      </w:r>
      <w:r w:rsidR="00B952B1" w:rsidRPr="00BE7B4D">
        <w:t xml:space="preserve"> </w:t>
      </w:r>
      <w:r w:rsidR="00B952B1">
        <w:t xml:space="preserve">Nikki Villavicencio </w:t>
      </w:r>
      <w:r w:rsidR="00B952B1" w:rsidRPr="00883072">
        <w:t>(</w:t>
      </w:r>
      <w:r w:rsidR="00AE7A53">
        <w:t xml:space="preserve">5 </w:t>
      </w:r>
      <w:r w:rsidR="00B952B1" w:rsidRPr="00883072">
        <w:t>minutes)</w:t>
      </w:r>
    </w:p>
    <w:p w14:paraId="1E66EC14" w14:textId="415F5774" w:rsidR="00C86FB9" w:rsidRDefault="00356E22" w:rsidP="00C86FB9">
      <w:r>
        <w:rPr>
          <w:rStyle w:val="Strong"/>
        </w:rPr>
        <w:t>2</w:t>
      </w:r>
      <w:r w:rsidR="00765DBC">
        <w:rPr>
          <w:rStyle w:val="Strong"/>
        </w:rPr>
        <w:t>:</w:t>
      </w:r>
      <w:r w:rsidR="0009189E">
        <w:rPr>
          <w:rStyle w:val="Strong"/>
        </w:rPr>
        <w:t>25</w:t>
      </w:r>
      <w:r w:rsidR="00EE78FC">
        <w:rPr>
          <w:rStyle w:val="Strong"/>
        </w:rPr>
        <w:t xml:space="preserve"> </w:t>
      </w:r>
      <w:r w:rsidR="00C86FB9" w:rsidRPr="00883072">
        <w:rPr>
          <w:rStyle w:val="Strong"/>
        </w:rPr>
        <w:t>pm:</w:t>
      </w:r>
      <w:r w:rsidR="00C86FB9" w:rsidRPr="00883072">
        <w:tab/>
      </w:r>
      <w:r w:rsidR="00C86FB9">
        <w:t>Council Business (</w:t>
      </w:r>
      <w:r w:rsidR="0009189E">
        <w:t>5</w:t>
      </w:r>
      <w:r w:rsidR="00C86FB9">
        <w:t xml:space="preserve"> minutes)</w:t>
      </w:r>
    </w:p>
    <w:p w14:paraId="6D3CEA54" w14:textId="233433A7" w:rsidR="00036C41" w:rsidRDefault="0009189E" w:rsidP="00036C41">
      <w:r>
        <w:rPr>
          <w:rStyle w:val="Strong"/>
        </w:rPr>
        <w:t>2</w:t>
      </w:r>
      <w:r w:rsidR="00036C41" w:rsidRPr="00CD6DBD">
        <w:rPr>
          <w:rStyle w:val="Strong"/>
        </w:rPr>
        <w:t>:</w:t>
      </w:r>
      <w:r>
        <w:rPr>
          <w:rStyle w:val="Strong"/>
        </w:rPr>
        <w:t>3</w:t>
      </w:r>
      <w:r w:rsidR="00EE78FC">
        <w:rPr>
          <w:rStyle w:val="Strong"/>
        </w:rPr>
        <w:t>0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bookmarkStart w:id="0" w:name="_Hlk121925011"/>
      <w:r w:rsidR="00036C41">
        <w:t>MCD Public Policy Update</w:t>
      </w:r>
      <w:bookmarkEnd w:id="0"/>
      <w:r w:rsidR="00036C41">
        <w:t xml:space="preserve"> Trevor Turner </w:t>
      </w:r>
      <w:r w:rsidR="00036C41" w:rsidRPr="003F2C1A">
        <w:t>(</w:t>
      </w:r>
      <w:r>
        <w:t>20</w:t>
      </w:r>
      <w:r w:rsidR="00036C41" w:rsidRPr="003F2C1A">
        <w:t xml:space="preserve"> minutes)</w:t>
      </w:r>
    </w:p>
    <w:p w14:paraId="23B36DAD" w14:textId="7B2ECC8E" w:rsidR="002E57D3" w:rsidRDefault="0009189E" w:rsidP="00036C41">
      <w:r>
        <w:rPr>
          <w:rStyle w:val="Strong"/>
        </w:rPr>
        <w:t>2</w:t>
      </w:r>
      <w:r w:rsidR="00EB2FDE" w:rsidRPr="00FC6241">
        <w:rPr>
          <w:rStyle w:val="Strong"/>
        </w:rPr>
        <w:t>:</w:t>
      </w:r>
      <w:r>
        <w:rPr>
          <w:rStyle w:val="Strong"/>
        </w:rPr>
        <w:t>50</w:t>
      </w:r>
      <w:r w:rsidR="00EB2FDE" w:rsidRPr="00FC6241">
        <w:rPr>
          <w:rStyle w:val="Strong"/>
        </w:rPr>
        <w:t xml:space="preserve"> pm:</w:t>
      </w:r>
      <w:r w:rsidR="00EB2FDE">
        <w:tab/>
      </w:r>
      <w:r w:rsidR="002E57D3">
        <w:t>50</w:t>
      </w:r>
      <w:r w:rsidR="002E57D3" w:rsidRPr="002E57D3">
        <w:rPr>
          <w:vertAlign w:val="superscript"/>
        </w:rPr>
        <w:t>th</w:t>
      </w:r>
      <w:r w:rsidR="002E57D3">
        <w:t xml:space="preserve"> anniversary Update (15 minutes)</w:t>
      </w:r>
    </w:p>
    <w:p w14:paraId="570AD6B3" w14:textId="53E9DD29" w:rsidR="002E57D3" w:rsidRDefault="002E57D3" w:rsidP="002E57D3">
      <w:r>
        <w:rPr>
          <w:rStyle w:val="Strong"/>
        </w:rPr>
        <w:t>3</w:t>
      </w:r>
      <w:r w:rsidRPr="00FC6241">
        <w:rPr>
          <w:rStyle w:val="Strong"/>
        </w:rPr>
        <w:t>:</w:t>
      </w:r>
      <w:r>
        <w:rPr>
          <w:rStyle w:val="Strong"/>
        </w:rPr>
        <w:t>05</w:t>
      </w:r>
      <w:r w:rsidRPr="00FC6241">
        <w:rPr>
          <w:rStyle w:val="Strong"/>
        </w:rPr>
        <w:t xml:space="preserve"> pm:</w:t>
      </w:r>
      <w:r>
        <w:tab/>
        <w:t>Council Staff Strategic Planning Retreat Update (15 minutes)</w:t>
      </w:r>
    </w:p>
    <w:p w14:paraId="228F47CA" w14:textId="23424954" w:rsidR="00EB2FDE" w:rsidRDefault="002E57D3" w:rsidP="00036C41">
      <w:r>
        <w:rPr>
          <w:rStyle w:val="Strong"/>
        </w:rPr>
        <w:t>3</w:t>
      </w:r>
      <w:r w:rsidRPr="00CD6DBD">
        <w:rPr>
          <w:rStyle w:val="Strong"/>
        </w:rPr>
        <w:t>:</w:t>
      </w:r>
      <w:r>
        <w:rPr>
          <w:rStyle w:val="Strong"/>
        </w:rPr>
        <w:t>20</w:t>
      </w:r>
      <w:r w:rsidRPr="00CD6DBD">
        <w:rPr>
          <w:rStyle w:val="Strong"/>
        </w:rPr>
        <w:t xml:space="preserve"> pm:</w:t>
      </w:r>
      <w:r>
        <w:rPr>
          <w:rStyle w:val="Strong"/>
        </w:rPr>
        <w:tab/>
      </w:r>
      <w:r>
        <w:t xml:space="preserve">Staff Reports </w:t>
      </w:r>
      <w:r w:rsidRPr="00AC4925">
        <w:t>(</w:t>
      </w:r>
      <w:r>
        <w:t>5</w:t>
      </w:r>
      <w:r w:rsidRPr="00AC4925">
        <w:t xml:space="preserve"> minutes)</w:t>
      </w:r>
      <w:r w:rsidR="00EB2FDE">
        <w:t xml:space="preserve"> </w:t>
      </w:r>
    </w:p>
    <w:p w14:paraId="1CD42E60" w14:textId="4EA68437" w:rsidR="008F20D5" w:rsidRDefault="002E57D3" w:rsidP="00036C41">
      <w:r>
        <w:rPr>
          <w:rStyle w:val="Strong"/>
        </w:rPr>
        <w:t>3</w:t>
      </w:r>
      <w:r w:rsidR="008F20D5" w:rsidRPr="00CD6DBD">
        <w:rPr>
          <w:rStyle w:val="Strong"/>
        </w:rPr>
        <w:t>:</w:t>
      </w:r>
      <w:r>
        <w:rPr>
          <w:rStyle w:val="Strong"/>
        </w:rPr>
        <w:t>2</w:t>
      </w:r>
      <w:r w:rsidR="0009189E">
        <w:rPr>
          <w:rStyle w:val="Strong"/>
        </w:rPr>
        <w:t>5</w:t>
      </w:r>
      <w:r w:rsidR="008F20D5" w:rsidRPr="00CD6DBD">
        <w:rPr>
          <w:rStyle w:val="Strong"/>
        </w:rPr>
        <w:t xml:space="preserve"> pm:</w:t>
      </w:r>
      <w:r w:rsidR="008F20D5">
        <w:rPr>
          <w:rStyle w:val="Strong"/>
        </w:rPr>
        <w:tab/>
      </w:r>
      <w:r w:rsidRPr="00CD6DBD">
        <w:t>Financial Report</w:t>
      </w:r>
      <w:r>
        <w:t xml:space="preserve"> Summary, David Dively (5</w:t>
      </w:r>
      <w:r w:rsidRPr="002E57D3">
        <w:t xml:space="preserve"> </w:t>
      </w:r>
      <w:r>
        <w:t>minutes)</w:t>
      </w:r>
    </w:p>
    <w:p w14:paraId="3CE59F34" w14:textId="3F8E07AB" w:rsidR="0009189E" w:rsidRDefault="00802CA0" w:rsidP="00036C41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 w:rsidR="002E57D3">
        <w:rPr>
          <w:rStyle w:val="Strong"/>
        </w:rPr>
        <w:t>3</w:t>
      </w:r>
      <w:r w:rsidR="0009189E">
        <w:rPr>
          <w:rStyle w:val="Strong"/>
        </w:rPr>
        <w:t>0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r w:rsidR="002E57D3" w:rsidRPr="00430E07">
        <w:t>Executive Director Report David Dively (5 minutes)</w:t>
      </w:r>
    </w:p>
    <w:p w14:paraId="44088977" w14:textId="13C65C18" w:rsidR="002E57D3" w:rsidRDefault="002E57D3" w:rsidP="002E57D3">
      <w:r>
        <w:rPr>
          <w:rStyle w:val="Strong"/>
        </w:rPr>
        <w:t>3</w:t>
      </w:r>
      <w:r w:rsidRPr="00FC6241">
        <w:rPr>
          <w:rStyle w:val="Strong"/>
        </w:rPr>
        <w:t>:</w:t>
      </w:r>
      <w:r>
        <w:rPr>
          <w:rStyle w:val="Strong"/>
        </w:rPr>
        <w:t>35</w:t>
      </w:r>
      <w:r w:rsidRPr="00FC6241">
        <w:rPr>
          <w:rStyle w:val="Strong"/>
        </w:rPr>
        <w:t xml:space="preserve"> pm:</w:t>
      </w:r>
      <w:r>
        <w:tab/>
      </w:r>
      <w:r w:rsidRPr="00AC4925">
        <w:t>Public Comment (</w:t>
      </w:r>
      <w:r>
        <w:t>5</w:t>
      </w:r>
      <w:r w:rsidRPr="00AC4925">
        <w:t xml:space="preserve"> minutes)</w:t>
      </w:r>
    </w:p>
    <w:p w14:paraId="3FB7A127" w14:textId="3BF052B5" w:rsidR="00A76159" w:rsidRDefault="00036C41" w:rsidP="00036C41">
      <w:r w:rsidRPr="00DD40E5">
        <w:rPr>
          <w:rStyle w:val="Strong"/>
        </w:rPr>
        <w:t>3:</w:t>
      </w:r>
      <w:r w:rsidR="0009189E">
        <w:rPr>
          <w:rStyle w:val="Strong"/>
        </w:rPr>
        <w:t>40</w:t>
      </w:r>
      <w:r w:rsidRPr="00DD40E5">
        <w:rPr>
          <w:rStyle w:val="Strong"/>
        </w:rPr>
        <w:t xml:space="preserve"> pm:</w:t>
      </w:r>
      <w:r w:rsidRPr="00D330DC">
        <w:tab/>
      </w:r>
      <w:r w:rsidR="0009189E">
        <w:t xml:space="preserve">Guest Speaker </w:t>
      </w:r>
      <w:r w:rsidR="00A76159" w:rsidRPr="00A76159">
        <w:t>Mary Hauff</w:t>
      </w:r>
      <w:r w:rsidR="00A76159">
        <w:t xml:space="preserve">, </w:t>
      </w:r>
      <w:r w:rsidR="00A76159" w:rsidRPr="00A76159">
        <w:t>MIHEC</w:t>
      </w:r>
      <w:r w:rsidR="00A76159">
        <w:t xml:space="preserve"> (20 minutes)</w:t>
      </w:r>
    </w:p>
    <w:p w14:paraId="2FCDEEF4" w14:textId="14B7E03E" w:rsidR="0056480A" w:rsidRPr="00036C41" w:rsidRDefault="00A76159" w:rsidP="00036C41">
      <w:r>
        <w:rPr>
          <w:rStyle w:val="Strong"/>
        </w:rPr>
        <w:t>4</w:t>
      </w:r>
      <w:r w:rsidR="00036C41" w:rsidRPr="00B15608">
        <w:rPr>
          <w:rStyle w:val="Strong"/>
        </w:rPr>
        <w:t>:</w:t>
      </w:r>
      <w:r>
        <w:rPr>
          <w:rStyle w:val="Strong"/>
        </w:rPr>
        <w:t>00</w:t>
      </w:r>
      <w:r w:rsidR="00FF1EF2">
        <w:rPr>
          <w:rStyle w:val="Strong"/>
        </w:rPr>
        <w:t xml:space="preserve"> </w:t>
      </w:r>
      <w:r w:rsidR="00036C41" w:rsidRPr="00B15608">
        <w:rPr>
          <w:rStyle w:val="Strong"/>
        </w:rPr>
        <w:t>pm:</w:t>
      </w:r>
      <w:r w:rsidR="00036C41" w:rsidRPr="00D92EBC">
        <w:tab/>
        <w:t>Adjourn</w:t>
      </w:r>
    </w:p>
    <w:sectPr w:rsidR="0056480A" w:rsidRPr="00036C41" w:rsidSect="00B437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3E8CD" w14:textId="77777777" w:rsidR="005F074E" w:rsidRDefault="005F074E" w:rsidP="00D91FF4">
      <w:r>
        <w:separator/>
      </w:r>
    </w:p>
  </w:endnote>
  <w:endnote w:type="continuationSeparator" w:id="0">
    <w:p w14:paraId="7A5053EF" w14:textId="77777777" w:rsidR="005F074E" w:rsidRDefault="005F074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AD9FA" w14:textId="77777777" w:rsidR="00A76159" w:rsidRDefault="00A761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4C398CC4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96606">
          <w:t xml:space="preserve">Full Council Meeting Agenda, </w:t>
        </w:r>
        <w:r w:rsidR="00A76159">
          <w:t>2</w:t>
        </w:r>
        <w:r w:rsidR="00196606">
          <w:t>/</w:t>
        </w:r>
        <w:r w:rsidR="00C80856">
          <w:t>2</w:t>
        </w:r>
        <w:r w:rsidR="008A0A79">
          <w:t>1</w:t>
        </w:r>
        <w:r w:rsidR="00196606">
          <w:t>/2</w:t>
        </w:r>
        <w:r w:rsidR="00C80856">
          <w:t>4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7C6AA" w14:textId="77777777" w:rsidR="005F074E" w:rsidRDefault="005F074E" w:rsidP="00D91FF4">
      <w:r>
        <w:separator/>
      </w:r>
    </w:p>
  </w:footnote>
  <w:footnote w:type="continuationSeparator" w:id="0">
    <w:p w14:paraId="338B5F6A" w14:textId="77777777" w:rsidR="005F074E" w:rsidRDefault="005F074E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52A69" w14:textId="77777777" w:rsidR="00A76159" w:rsidRDefault="00A761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88085" w14:textId="77777777" w:rsidR="00A76159" w:rsidRDefault="00A761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B17" w14:textId="77777777" w:rsidR="00A76159" w:rsidRDefault="00A761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2pt;height:2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CB5A34"/>
    <w:multiLevelType w:val="hybridMultilevel"/>
    <w:tmpl w:val="03EE3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246989">
    <w:abstractNumId w:val="3"/>
  </w:num>
  <w:num w:numId="2" w16cid:durableId="1280914792">
    <w:abstractNumId w:val="8"/>
  </w:num>
  <w:num w:numId="3" w16cid:durableId="1794711213">
    <w:abstractNumId w:val="23"/>
  </w:num>
  <w:num w:numId="4" w16cid:durableId="1283922878">
    <w:abstractNumId w:val="19"/>
  </w:num>
  <w:num w:numId="5" w16cid:durableId="681468052">
    <w:abstractNumId w:val="17"/>
  </w:num>
  <w:num w:numId="6" w16cid:durableId="510411465">
    <w:abstractNumId w:val="4"/>
  </w:num>
  <w:num w:numId="7" w16cid:durableId="1961764701">
    <w:abstractNumId w:val="14"/>
  </w:num>
  <w:num w:numId="8" w16cid:durableId="392236077">
    <w:abstractNumId w:val="9"/>
  </w:num>
  <w:num w:numId="9" w16cid:durableId="823350566">
    <w:abstractNumId w:val="12"/>
  </w:num>
  <w:num w:numId="10" w16cid:durableId="1147164824">
    <w:abstractNumId w:val="2"/>
  </w:num>
  <w:num w:numId="11" w16cid:durableId="1210415064">
    <w:abstractNumId w:val="2"/>
  </w:num>
  <w:num w:numId="12" w16cid:durableId="1628199156">
    <w:abstractNumId w:val="24"/>
  </w:num>
  <w:num w:numId="13" w16cid:durableId="719327762">
    <w:abstractNumId w:val="25"/>
  </w:num>
  <w:num w:numId="14" w16cid:durableId="697269691">
    <w:abstractNumId w:val="15"/>
  </w:num>
  <w:num w:numId="15" w16cid:durableId="1703356779">
    <w:abstractNumId w:val="2"/>
  </w:num>
  <w:num w:numId="16" w16cid:durableId="1143816383">
    <w:abstractNumId w:val="25"/>
  </w:num>
  <w:num w:numId="17" w16cid:durableId="1489596677">
    <w:abstractNumId w:val="15"/>
  </w:num>
  <w:num w:numId="18" w16cid:durableId="1743987651">
    <w:abstractNumId w:val="11"/>
  </w:num>
  <w:num w:numId="19" w16cid:durableId="1193032734">
    <w:abstractNumId w:val="6"/>
  </w:num>
  <w:num w:numId="20" w16cid:durableId="1132091948">
    <w:abstractNumId w:val="1"/>
  </w:num>
  <w:num w:numId="21" w16cid:durableId="1865820194">
    <w:abstractNumId w:val="0"/>
  </w:num>
  <w:num w:numId="22" w16cid:durableId="665060367">
    <w:abstractNumId w:val="10"/>
  </w:num>
  <w:num w:numId="23" w16cid:durableId="668024411">
    <w:abstractNumId w:val="18"/>
  </w:num>
  <w:num w:numId="24" w16cid:durableId="1653556554">
    <w:abstractNumId w:val="20"/>
  </w:num>
  <w:num w:numId="25" w16cid:durableId="1623419514">
    <w:abstractNumId w:val="20"/>
  </w:num>
  <w:num w:numId="26" w16cid:durableId="549611787">
    <w:abstractNumId w:val="21"/>
  </w:num>
  <w:num w:numId="27" w16cid:durableId="1627354330">
    <w:abstractNumId w:val="13"/>
  </w:num>
  <w:num w:numId="28" w16cid:durableId="1432235202">
    <w:abstractNumId w:val="5"/>
  </w:num>
  <w:num w:numId="29" w16cid:durableId="964392018">
    <w:abstractNumId w:val="13"/>
  </w:num>
  <w:num w:numId="30" w16cid:durableId="1001932739">
    <w:abstractNumId w:val="13"/>
  </w:num>
  <w:num w:numId="31" w16cid:durableId="987437668">
    <w:abstractNumId w:val="13"/>
  </w:num>
  <w:num w:numId="32" w16cid:durableId="21009096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69796284">
    <w:abstractNumId w:val="7"/>
  </w:num>
  <w:num w:numId="34" w16cid:durableId="1779989196">
    <w:abstractNumId w:val="22"/>
  </w:num>
  <w:num w:numId="35" w16cid:durableId="1766685993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187"/>
    <w:rsid w:val="000327CA"/>
    <w:rsid w:val="00036C41"/>
    <w:rsid w:val="00040C79"/>
    <w:rsid w:val="00054F4C"/>
    <w:rsid w:val="00057FFB"/>
    <w:rsid w:val="00064B90"/>
    <w:rsid w:val="000722DA"/>
    <w:rsid w:val="0007374A"/>
    <w:rsid w:val="00077A06"/>
    <w:rsid w:val="00080404"/>
    <w:rsid w:val="00084742"/>
    <w:rsid w:val="0009189E"/>
    <w:rsid w:val="00093999"/>
    <w:rsid w:val="00094F90"/>
    <w:rsid w:val="00095683"/>
    <w:rsid w:val="000A17CC"/>
    <w:rsid w:val="000B0A75"/>
    <w:rsid w:val="000B2E68"/>
    <w:rsid w:val="000C19AD"/>
    <w:rsid w:val="000C2390"/>
    <w:rsid w:val="000C36D8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36EE5"/>
    <w:rsid w:val="001474A6"/>
    <w:rsid w:val="00147ED1"/>
    <w:rsid w:val="001500D6"/>
    <w:rsid w:val="00157C41"/>
    <w:rsid w:val="0016451B"/>
    <w:rsid w:val="001661D9"/>
    <w:rsid w:val="00167FE1"/>
    <w:rsid w:val="001708EC"/>
    <w:rsid w:val="00172471"/>
    <w:rsid w:val="00177157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2563"/>
    <w:rsid w:val="001B6FD0"/>
    <w:rsid w:val="001B7D48"/>
    <w:rsid w:val="001C2FD6"/>
    <w:rsid w:val="001C3208"/>
    <w:rsid w:val="001C55E0"/>
    <w:rsid w:val="001D3066"/>
    <w:rsid w:val="001E508F"/>
    <w:rsid w:val="001E5573"/>
    <w:rsid w:val="001E5ECF"/>
    <w:rsid w:val="00211CA3"/>
    <w:rsid w:val="00220264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679B6"/>
    <w:rsid w:val="00270696"/>
    <w:rsid w:val="0027657D"/>
    <w:rsid w:val="00280071"/>
    <w:rsid w:val="00282084"/>
    <w:rsid w:val="002856D2"/>
    <w:rsid w:val="00287C10"/>
    <w:rsid w:val="00291052"/>
    <w:rsid w:val="00294641"/>
    <w:rsid w:val="0029550B"/>
    <w:rsid w:val="002A12EA"/>
    <w:rsid w:val="002A2574"/>
    <w:rsid w:val="002A2A29"/>
    <w:rsid w:val="002A7C3D"/>
    <w:rsid w:val="002B57CC"/>
    <w:rsid w:val="002B5E79"/>
    <w:rsid w:val="002C0859"/>
    <w:rsid w:val="002C4D0D"/>
    <w:rsid w:val="002C5F9F"/>
    <w:rsid w:val="002E57D3"/>
    <w:rsid w:val="002E7098"/>
    <w:rsid w:val="002F1947"/>
    <w:rsid w:val="00300634"/>
    <w:rsid w:val="00306D94"/>
    <w:rsid w:val="00310811"/>
    <w:rsid w:val="003125DF"/>
    <w:rsid w:val="00322C1B"/>
    <w:rsid w:val="00323E3F"/>
    <w:rsid w:val="003306BB"/>
    <w:rsid w:val="00330A0B"/>
    <w:rsid w:val="00335736"/>
    <w:rsid w:val="003560F5"/>
    <w:rsid w:val="003563D2"/>
    <w:rsid w:val="00356E22"/>
    <w:rsid w:val="003715F7"/>
    <w:rsid w:val="00376FA5"/>
    <w:rsid w:val="003825EE"/>
    <w:rsid w:val="003839EC"/>
    <w:rsid w:val="003A1479"/>
    <w:rsid w:val="003A1582"/>
    <w:rsid w:val="003A1813"/>
    <w:rsid w:val="003B2118"/>
    <w:rsid w:val="003B5C63"/>
    <w:rsid w:val="003B6F56"/>
    <w:rsid w:val="003B7D82"/>
    <w:rsid w:val="003C1266"/>
    <w:rsid w:val="003C4644"/>
    <w:rsid w:val="003C5BE3"/>
    <w:rsid w:val="003D3FAE"/>
    <w:rsid w:val="003E5687"/>
    <w:rsid w:val="003F2C1A"/>
    <w:rsid w:val="003F3BD8"/>
    <w:rsid w:val="004001D5"/>
    <w:rsid w:val="00405D5C"/>
    <w:rsid w:val="00411007"/>
    <w:rsid w:val="00413A7C"/>
    <w:rsid w:val="004141DD"/>
    <w:rsid w:val="00416AFC"/>
    <w:rsid w:val="00420A4D"/>
    <w:rsid w:val="00421B84"/>
    <w:rsid w:val="00430E07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3A78"/>
    <w:rsid w:val="004B47DC"/>
    <w:rsid w:val="004C3585"/>
    <w:rsid w:val="004C6A15"/>
    <w:rsid w:val="004D4D74"/>
    <w:rsid w:val="004E3DF6"/>
    <w:rsid w:val="004E75B3"/>
    <w:rsid w:val="004F00B8"/>
    <w:rsid w:val="004F04BA"/>
    <w:rsid w:val="004F0EFF"/>
    <w:rsid w:val="0050093F"/>
    <w:rsid w:val="00514788"/>
    <w:rsid w:val="00531C09"/>
    <w:rsid w:val="0054371B"/>
    <w:rsid w:val="0055123B"/>
    <w:rsid w:val="0056480A"/>
    <w:rsid w:val="0056615E"/>
    <w:rsid w:val="005666F2"/>
    <w:rsid w:val="0057515F"/>
    <w:rsid w:val="00581FA0"/>
    <w:rsid w:val="0058227B"/>
    <w:rsid w:val="005B026E"/>
    <w:rsid w:val="005B2DDF"/>
    <w:rsid w:val="005B4AE7"/>
    <w:rsid w:val="005B4E79"/>
    <w:rsid w:val="005B53B0"/>
    <w:rsid w:val="005C16D8"/>
    <w:rsid w:val="005C69B5"/>
    <w:rsid w:val="005D4207"/>
    <w:rsid w:val="005D4525"/>
    <w:rsid w:val="005D45B3"/>
    <w:rsid w:val="005E3FC1"/>
    <w:rsid w:val="005F074E"/>
    <w:rsid w:val="005F6005"/>
    <w:rsid w:val="005F7FBC"/>
    <w:rsid w:val="00601B3F"/>
    <w:rsid w:val="006054D6"/>
    <w:rsid w:val="006064AB"/>
    <w:rsid w:val="0061645A"/>
    <w:rsid w:val="00621BD2"/>
    <w:rsid w:val="00622BB5"/>
    <w:rsid w:val="00627C4E"/>
    <w:rsid w:val="00652D74"/>
    <w:rsid w:val="00652FC2"/>
    <w:rsid w:val="00655345"/>
    <w:rsid w:val="0065683E"/>
    <w:rsid w:val="006575CB"/>
    <w:rsid w:val="00666EC6"/>
    <w:rsid w:val="00672536"/>
    <w:rsid w:val="00681A99"/>
    <w:rsid w:val="00681EDC"/>
    <w:rsid w:val="00682D92"/>
    <w:rsid w:val="00683D66"/>
    <w:rsid w:val="0068649F"/>
    <w:rsid w:val="00687111"/>
    <w:rsid w:val="00687189"/>
    <w:rsid w:val="00690BAB"/>
    <w:rsid w:val="00697CCC"/>
    <w:rsid w:val="006A0782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07A58"/>
    <w:rsid w:val="0071327E"/>
    <w:rsid w:val="007137A4"/>
    <w:rsid w:val="00723B31"/>
    <w:rsid w:val="00726CEB"/>
    <w:rsid w:val="00736B79"/>
    <w:rsid w:val="00741012"/>
    <w:rsid w:val="0074109D"/>
    <w:rsid w:val="0074778B"/>
    <w:rsid w:val="00757695"/>
    <w:rsid w:val="00761966"/>
    <w:rsid w:val="00763047"/>
    <w:rsid w:val="00764147"/>
    <w:rsid w:val="00765DBC"/>
    <w:rsid w:val="0077096A"/>
    <w:rsid w:val="0077225E"/>
    <w:rsid w:val="0077728D"/>
    <w:rsid w:val="007857F7"/>
    <w:rsid w:val="00793F48"/>
    <w:rsid w:val="00797231"/>
    <w:rsid w:val="007A6762"/>
    <w:rsid w:val="007B35B2"/>
    <w:rsid w:val="007C6864"/>
    <w:rsid w:val="007D1527"/>
    <w:rsid w:val="007D1FFF"/>
    <w:rsid w:val="007D42A0"/>
    <w:rsid w:val="007E15B8"/>
    <w:rsid w:val="007E685C"/>
    <w:rsid w:val="007F32DC"/>
    <w:rsid w:val="007F3899"/>
    <w:rsid w:val="007F6108"/>
    <w:rsid w:val="007F7097"/>
    <w:rsid w:val="008010DC"/>
    <w:rsid w:val="00802CA0"/>
    <w:rsid w:val="00806678"/>
    <w:rsid w:val="008067A6"/>
    <w:rsid w:val="00807E09"/>
    <w:rsid w:val="008140CC"/>
    <w:rsid w:val="00821E90"/>
    <w:rsid w:val="00824684"/>
    <w:rsid w:val="008251B3"/>
    <w:rsid w:val="00827A57"/>
    <w:rsid w:val="00834308"/>
    <w:rsid w:val="00844F1D"/>
    <w:rsid w:val="0084740C"/>
    <w:rsid w:val="0084749F"/>
    <w:rsid w:val="00857616"/>
    <w:rsid w:val="00864202"/>
    <w:rsid w:val="00883072"/>
    <w:rsid w:val="00891FD1"/>
    <w:rsid w:val="00897662"/>
    <w:rsid w:val="008A0A79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E1B52"/>
    <w:rsid w:val="008F20D5"/>
    <w:rsid w:val="008F7133"/>
    <w:rsid w:val="00905BC6"/>
    <w:rsid w:val="0090737A"/>
    <w:rsid w:val="009129C4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49CD"/>
    <w:rsid w:val="009A1A5C"/>
    <w:rsid w:val="009B54A0"/>
    <w:rsid w:val="009C6405"/>
    <w:rsid w:val="009D4BAB"/>
    <w:rsid w:val="009D4E04"/>
    <w:rsid w:val="009F0257"/>
    <w:rsid w:val="009F3B4C"/>
    <w:rsid w:val="009F6B2C"/>
    <w:rsid w:val="00A05D9D"/>
    <w:rsid w:val="00A30799"/>
    <w:rsid w:val="00A30808"/>
    <w:rsid w:val="00A36DA2"/>
    <w:rsid w:val="00A40581"/>
    <w:rsid w:val="00A45657"/>
    <w:rsid w:val="00A45EDD"/>
    <w:rsid w:val="00A476C1"/>
    <w:rsid w:val="00A57FE8"/>
    <w:rsid w:val="00A64ECE"/>
    <w:rsid w:val="00A66185"/>
    <w:rsid w:val="00A707FC"/>
    <w:rsid w:val="00A71CAD"/>
    <w:rsid w:val="00A731A2"/>
    <w:rsid w:val="00A76159"/>
    <w:rsid w:val="00A76D65"/>
    <w:rsid w:val="00A827B0"/>
    <w:rsid w:val="00A827C1"/>
    <w:rsid w:val="00A835DA"/>
    <w:rsid w:val="00A85810"/>
    <w:rsid w:val="00A92AFF"/>
    <w:rsid w:val="00A93F40"/>
    <w:rsid w:val="00A96F93"/>
    <w:rsid w:val="00AB1253"/>
    <w:rsid w:val="00AB1801"/>
    <w:rsid w:val="00AB1F46"/>
    <w:rsid w:val="00AB4390"/>
    <w:rsid w:val="00AB65FF"/>
    <w:rsid w:val="00AC4925"/>
    <w:rsid w:val="00AC7029"/>
    <w:rsid w:val="00AD122F"/>
    <w:rsid w:val="00AD39DA"/>
    <w:rsid w:val="00AD4529"/>
    <w:rsid w:val="00AD5DFE"/>
    <w:rsid w:val="00AE2F05"/>
    <w:rsid w:val="00AE2F07"/>
    <w:rsid w:val="00AE5772"/>
    <w:rsid w:val="00AE7A53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0C45"/>
    <w:rsid w:val="00B859DE"/>
    <w:rsid w:val="00B952B1"/>
    <w:rsid w:val="00B95346"/>
    <w:rsid w:val="00BC0B94"/>
    <w:rsid w:val="00BC3C7C"/>
    <w:rsid w:val="00BC6721"/>
    <w:rsid w:val="00BD0E59"/>
    <w:rsid w:val="00BD281C"/>
    <w:rsid w:val="00BD6E8A"/>
    <w:rsid w:val="00BE0288"/>
    <w:rsid w:val="00BE3444"/>
    <w:rsid w:val="00BE7B4D"/>
    <w:rsid w:val="00C05A8E"/>
    <w:rsid w:val="00C12D2F"/>
    <w:rsid w:val="00C132D4"/>
    <w:rsid w:val="00C16CFE"/>
    <w:rsid w:val="00C277A8"/>
    <w:rsid w:val="00C309AE"/>
    <w:rsid w:val="00C31581"/>
    <w:rsid w:val="00C33F87"/>
    <w:rsid w:val="00C365CE"/>
    <w:rsid w:val="00C411F8"/>
    <w:rsid w:val="00C417EB"/>
    <w:rsid w:val="00C528AE"/>
    <w:rsid w:val="00C60BFB"/>
    <w:rsid w:val="00C663A7"/>
    <w:rsid w:val="00C80856"/>
    <w:rsid w:val="00C86203"/>
    <w:rsid w:val="00C86FB9"/>
    <w:rsid w:val="00C87E0E"/>
    <w:rsid w:val="00C90830"/>
    <w:rsid w:val="00C90CC3"/>
    <w:rsid w:val="00CA5D23"/>
    <w:rsid w:val="00CB2988"/>
    <w:rsid w:val="00CC3780"/>
    <w:rsid w:val="00CD6DBD"/>
    <w:rsid w:val="00CD6F7D"/>
    <w:rsid w:val="00CE0FEE"/>
    <w:rsid w:val="00CE45B0"/>
    <w:rsid w:val="00CE5365"/>
    <w:rsid w:val="00CF1393"/>
    <w:rsid w:val="00CF2166"/>
    <w:rsid w:val="00CF4F3A"/>
    <w:rsid w:val="00D0000E"/>
    <w:rsid w:val="00D0014D"/>
    <w:rsid w:val="00D22819"/>
    <w:rsid w:val="00D239A8"/>
    <w:rsid w:val="00D330DC"/>
    <w:rsid w:val="00D33929"/>
    <w:rsid w:val="00D34365"/>
    <w:rsid w:val="00D511F0"/>
    <w:rsid w:val="00D536D9"/>
    <w:rsid w:val="00D54EE5"/>
    <w:rsid w:val="00D63F82"/>
    <w:rsid w:val="00D640FC"/>
    <w:rsid w:val="00D70F7D"/>
    <w:rsid w:val="00D761F7"/>
    <w:rsid w:val="00D84F71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265F"/>
    <w:rsid w:val="00DD40E5"/>
    <w:rsid w:val="00DD5009"/>
    <w:rsid w:val="00DE344C"/>
    <w:rsid w:val="00DE50CB"/>
    <w:rsid w:val="00DF01EB"/>
    <w:rsid w:val="00DF0D92"/>
    <w:rsid w:val="00DF301A"/>
    <w:rsid w:val="00E206AE"/>
    <w:rsid w:val="00E20E83"/>
    <w:rsid w:val="00E20F02"/>
    <w:rsid w:val="00E229C1"/>
    <w:rsid w:val="00E23397"/>
    <w:rsid w:val="00E3207E"/>
    <w:rsid w:val="00E32CD7"/>
    <w:rsid w:val="00E37DF5"/>
    <w:rsid w:val="00E43722"/>
    <w:rsid w:val="00E44EE1"/>
    <w:rsid w:val="00E47CF9"/>
    <w:rsid w:val="00E5241D"/>
    <w:rsid w:val="00E55EE8"/>
    <w:rsid w:val="00E5680C"/>
    <w:rsid w:val="00E61A16"/>
    <w:rsid w:val="00E652FC"/>
    <w:rsid w:val="00E7358D"/>
    <w:rsid w:val="00E76267"/>
    <w:rsid w:val="00E81A05"/>
    <w:rsid w:val="00E947F8"/>
    <w:rsid w:val="00EA0520"/>
    <w:rsid w:val="00EA28BE"/>
    <w:rsid w:val="00EA535B"/>
    <w:rsid w:val="00EB2FDE"/>
    <w:rsid w:val="00EB5B8C"/>
    <w:rsid w:val="00EC579D"/>
    <w:rsid w:val="00ED1993"/>
    <w:rsid w:val="00ED22B8"/>
    <w:rsid w:val="00ED2B97"/>
    <w:rsid w:val="00ED37E1"/>
    <w:rsid w:val="00ED5BDC"/>
    <w:rsid w:val="00ED7DAC"/>
    <w:rsid w:val="00EE5DCB"/>
    <w:rsid w:val="00EE78FC"/>
    <w:rsid w:val="00EF68C0"/>
    <w:rsid w:val="00F06378"/>
    <w:rsid w:val="00F067A6"/>
    <w:rsid w:val="00F11DEC"/>
    <w:rsid w:val="00F13774"/>
    <w:rsid w:val="00F153CC"/>
    <w:rsid w:val="00F17FE5"/>
    <w:rsid w:val="00F20B25"/>
    <w:rsid w:val="00F212F3"/>
    <w:rsid w:val="00F278C3"/>
    <w:rsid w:val="00F40969"/>
    <w:rsid w:val="00F449C3"/>
    <w:rsid w:val="00F52CA4"/>
    <w:rsid w:val="00F65328"/>
    <w:rsid w:val="00F70C03"/>
    <w:rsid w:val="00F80CB9"/>
    <w:rsid w:val="00F84750"/>
    <w:rsid w:val="00F84D71"/>
    <w:rsid w:val="00F9084A"/>
    <w:rsid w:val="00F91897"/>
    <w:rsid w:val="00FB312E"/>
    <w:rsid w:val="00FB356A"/>
    <w:rsid w:val="00FB6E40"/>
    <w:rsid w:val="00FC5533"/>
    <w:rsid w:val="00FC6241"/>
    <w:rsid w:val="00FD1CCB"/>
    <w:rsid w:val="00FD5BF8"/>
    <w:rsid w:val="00FE270A"/>
    <w:rsid w:val="00FF1EF2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3</Words>
  <Characters>1061</Characters>
  <Application>Microsoft Office Word</Application>
  <DocSecurity>0</DocSecurity>
  <Lines>2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2/21/24</vt:lpstr>
    </vt:vector>
  </TitlesOfParts>
  <Manager/>
  <Company>Minnesota Council on Disability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2/21/24</dc:title>
  <dc:subject>Meeting agenda</dc:subject>
  <dc:creator>Shannon Hartwig</dc:creator>
  <cp:keywords/>
  <dc:description/>
  <cp:lastModifiedBy>Miller, Chad (MCD)</cp:lastModifiedBy>
  <cp:revision>6</cp:revision>
  <dcterms:created xsi:type="dcterms:W3CDTF">2024-02-08T15:29:00Z</dcterms:created>
  <dcterms:modified xsi:type="dcterms:W3CDTF">2024-02-08T15:3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  <property fmtid="{D5CDD505-2E9C-101B-9397-08002B2CF9AE}" pid="4" name="GrammarlyDocumentId">
    <vt:lpwstr>6ea1d86bca759f1019c55070fe3a28127a326f0f9eaa8a16ef021b86b21cf354</vt:lpwstr>
  </property>
</Properties>
</file>